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Almaty, Kazakhstan</w:t>
      </w:r>
      <w:r>
        <w:br/>
      </w:r>
      <w:r>
        <w:t xml:space="preserve">Email: john.doe@example.com</w:t>
      </w:r>
      <w:r>
        <w:br/>
      </w:r>
      <w:r>
        <w:t xml:space="preserve">Phone: +7 (777) 123-45-67</w:t>
      </w:r>
    </w:p>
    <w:p>
      <w:pPr>
        <w:pStyle w:val="BodyText"/>
      </w:pPr>
      <w:r>
        <w:rPr>
          <w:bCs/>
          <w:b/>
        </w:rPr>
        <w:t xml:space="preserve">[Company Name]</w:t>
      </w:r>
      <w:r>
        <w:br/>
      </w:r>
      <w:r>
        <w:t xml:space="preserve">[Company Address]</w:t>
      </w:r>
      <w:r>
        <w:br/>
      </w:r>
      <w:r>
        <w:t xml:space="preserve">Almaty, Kazakhstan</w:t>
      </w:r>
    </w:p>
    <w:p>
      <w:pPr>
        <w:pStyle w:val="BodyText"/>
      </w:pPr>
      <w:r>
        <w:t xml:space="preserve">Date: [Insert Date]</w:t>
      </w:r>
    </w:p>
    <w:bookmarkStart w:id="20" w:name="Xb50a5c8763a6f56474cf17a1ceb14c93b29e9cf"/>
    <w:p>
      <w:pPr>
        <w:pStyle w:val="Heading1"/>
      </w:pPr>
      <w:r>
        <w:t xml:space="preserve">Cover Letter for Sales Executive Position in Kazakhstan Almaty</w:t>
      </w:r>
    </w:p>
    <w:p>
      <w:pPr>
        <w:pStyle w:val="FirstParagraph"/>
      </w:pPr>
      <w:r>
        <w:t xml:space="preserve">Dear Hiring Manager,</w:t>
      </w:r>
    </w:p>
    <w:p>
      <w:pPr>
        <w:pStyle w:val="BodyText"/>
      </w:pPr>
      <w:r>
        <w:t xml:space="preserve">I am writing to express my sincere interest in the Sales Executive position at [Company Name] in Kazakhstan Almaty. As a results-driven sales professional with over [X years] of experience in dynamic markets, I am eager to bring my expertise in building long-term client relationships, driving revenue growth, and leading high-performing teams to your organization. The opportunity to contribute to [Company Name]’s success in the vibrant business environment of Kazakhstan Almaty is both exciting and aligned with my career goals.</w:t>
      </w:r>
    </w:p>
    <w:p>
      <w:pPr>
        <w:pStyle w:val="BodyText"/>
      </w:pPr>
      <w:r>
        <w:t xml:space="preserve">Throughout my career, I have consistently demonstrated a proven ability to thrive in competitive sales environments. My background in [specific industry, e.g., technology, manufacturing, or consumer goods] has equipped me with the skills to identify market opportunities, negotiate complex deals, and deliver measurable results. In my previous role as a Sales Executive at [Previous Company], I exceeded annual sales targets by 25% for three consecutive years while expanding our client base across Central Asia. This experience has honed my ability to adapt to diverse cultural and economic landscapes—qualities that are essential for success in the unique market of Kazakhstan Almaty.</w:t>
      </w:r>
    </w:p>
    <w:p>
      <w:pPr>
        <w:pStyle w:val="BodyText"/>
      </w:pPr>
      <w:r>
        <w:t xml:space="preserve">What draws me to [Company Name] is your reputation as a leader in [industry/sector], and your commitment to innovation and customer-centric solutions. I understand that Kazakhstan Almaty is a strategic hub for trade and business in Central Asia, offering opportunities for growth that require a sales professional who understands both local dynamics and global trends. My ability to navigate cross-cultural interactions, coupled with my deep knowledge of regional market demands, positions me to contribute effectively to your sales strategy.</w:t>
      </w:r>
    </w:p>
    <w:p>
      <w:pPr>
        <w:pStyle w:val="BodyText"/>
      </w:pPr>
      <w:r>
        <w:t xml:space="preserve">One of my core strengths is building and maintaining strong relationships with clients. I believe that successful sales are not just about closing deals but about creating value for customers through tailored solutions. In Kazakhstan Almaty, where business relationships are often the foundation of long-term partnerships, this approach has been instrumental in fostering trust and loyalty. For example, during my time in [previous role], I developed a targeted outreach strategy that increased client retention by 30% and generated repeat business from key accounts in the region.</w:t>
      </w:r>
    </w:p>
    <w:p>
      <w:pPr>
        <w:pStyle w:val="BodyText"/>
      </w:pPr>
      <w:r>
        <w:t xml:space="preserve">Additionally, my experience with digital sales tools and data-driven decision-making aligns with the evolving needs of modern sales teams. I am proficient in CRM systems such as Salesforce and HubSpot, which enable me to track client interactions, analyze performance metrics, and optimize sales processes. In Kazakhstan Almaty’s competitive market, where customer expectations are rapidly changing, this ability to leverage technology while maintaining a personal touch is critical. I am confident that my technical acumen and interpersonal skills will allow me to make an immediate impact at [Company Name].</w:t>
      </w:r>
    </w:p>
    <w:p>
      <w:pPr>
        <w:pStyle w:val="BodyText"/>
      </w:pPr>
      <w:r>
        <w:t xml:space="preserve">I also recognize the importance of understanding the unique challenges and opportunities in Kazakhstan Almaty. The region’s growing economy, increasing foreign investment, and strategic location make it a prime market for businesses looking to expand. My experience working with local partners and navigating regulatory frameworks has given me insights into how to effectively position products and services in this environment. Whether it’s addressing language barriers, cultural nuances, or logistical hurdles, I am equipped to overcome these challenges while maintaining a focus on results.</w:t>
      </w:r>
    </w:p>
    <w:p>
      <w:pPr>
        <w:pStyle w:val="BodyText"/>
      </w:pPr>
      <w:r>
        <w:t xml:space="preserve">What excites me most about the Sales Executive role at [Company Name] is the chance to collaborate with a team that shares my passion for excellence and innovation. I thrive in environments where creativity and hard work are rewarded, and I am eager to contribute my energy, expertise, and dedication to your organization’s goals. My track record of achieving targets in high-pressure situations, combined with my commitment to continuous learning, makes me a strong candidate for this position.</w:t>
      </w:r>
    </w:p>
    <w:p>
      <w:pPr>
        <w:pStyle w:val="BodyText"/>
      </w:pPr>
      <w:r>
        <w:t xml:space="preserve">As a professional who values integrity, adaptability, and teamwork, I am confident that I can help [Company Name] achieve its sales objectives in Kazakhstan Almaty. I would welcome the opportunity to discuss how my skills and experiences align with your needs. Thank you for considering my application. I look forward to the possibility of contributing to your company’s continued succes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50Z</dcterms:created>
  <dcterms:modified xsi:type="dcterms:W3CDTF">2026-07-23T20:54:50Z</dcterms:modified>
</cp:coreProperties>
</file>

<file path=docProps/custom.xml><?xml version="1.0" encoding="utf-8"?>
<Properties xmlns="http://schemas.openxmlformats.org/officeDocument/2006/custom-properties" xmlns:vt="http://schemas.openxmlformats.org/officeDocument/2006/docPropsVTypes"/>
</file>